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erena albanes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ere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banes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65 Edgecliff Drive, Highland Park, IL, USA Highland Park, IL, USA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erealbanesi99@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373898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han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6/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tell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8/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